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15830" w14:textId="1654AEE4" w:rsidR="00D40765" w:rsidRDefault="00962D1D" w:rsidP="00962D1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inutes of Board of Supervisors</w:t>
      </w:r>
    </w:p>
    <w:p w14:paraId="49C622EA" w14:textId="47D6FD45" w:rsidR="00962D1D" w:rsidRDefault="00962D1D" w:rsidP="00962D1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A4979">
        <w:t xml:space="preserve">November </w:t>
      </w:r>
      <w:r w:rsidR="00320936">
        <w:t>9</w:t>
      </w:r>
      <w:r w:rsidR="003A4979">
        <w:t>, 202</w:t>
      </w:r>
      <w:r w:rsidR="00320936">
        <w:t>3</w:t>
      </w:r>
    </w:p>
    <w:p w14:paraId="1A198328" w14:textId="39B8D863" w:rsidR="00962D1D" w:rsidRDefault="00962D1D" w:rsidP="00962D1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Page 1 of 1</w:t>
      </w:r>
    </w:p>
    <w:p w14:paraId="20240D84" w14:textId="2227552D" w:rsidR="00962D1D" w:rsidRDefault="00962D1D" w:rsidP="00962D1D">
      <w:pPr>
        <w:pStyle w:val="NoSpacing"/>
      </w:pPr>
    </w:p>
    <w:p w14:paraId="59FB591E" w14:textId="51E6718E" w:rsidR="00962D1D" w:rsidRPr="00867284" w:rsidRDefault="00962D1D" w:rsidP="00962D1D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 xml:space="preserve">A </w:t>
      </w:r>
      <w:r w:rsidR="00BC11A5">
        <w:rPr>
          <w:sz w:val="24"/>
          <w:szCs w:val="24"/>
        </w:rPr>
        <w:t>Budget Workshop</w:t>
      </w:r>
      <w:r w:rsidRPr="00867284">
        <w:rPr>
          <w:sz w:val="24"/>
          <w:szCs w:val="24"/>
        </w:rPr>
        <w:t xml:space="preserve"> of the Northampton Township Board of Supervisors was held</w:t>
      </w:r>
      <w:r w:rsidR="00867284">
        <w:rPr>
          <w:sz w:val="24"/>
          <w:szCs w:val="24"/>
        </w:rPr>
        <w:t xml:space="preserve"> on </w:t>
      </w:r>
      <w:r w:rsidR="002759A2">
        <w:rPr>
          <w:sz w:val="24"/>
          <w:szCs w:val="24"/>
        </w:rPr>
        <w:t xml:space="preserve">November </w:t>
      </w:r>
      <w:r w:rsidR="00320936">
        <w:rPr>
          <w:sz w:val="24"/>
          <w:szCs w:val="24"/>
        </w:rPr>
        <w:t>9, 2023</w:t>
      </w:r>
      <w:r w:rsidR="00DB36D7">
        <w:rPr>
          <w:sz w:val="24"/>
          <w:szCs w:val="24"/>
        </w:rPr>
        <w:t>,</w:t>
      </w:r>
      <w:r w:rsidR="00BC11A5">
        <w:rPr>
          <w:sz w:val="24"/>
          <w:szCs w:val="24"/>
        </w:rPr>
        <w:t xml:space="preserve"> at 6:00 p</w:t>
      </w:r>
      <w:r w:rsidR="00C6720E">
        <w:rPr>
          <w:sz w:val="24"/>
          <w:szCs w:val="24"/>
        </w:rPr>
        <w:t>.</w:t>
      </w:r>
      <w:r w:rsidR="00BC11A5">
        <w:rPr>
          <w:sz w:val="24"/>
          <w:szCs w:val="24"/>
        </w:rPr>
        <w:t>m.</w:t>
      </w:r>
    </w:p>
    <w:p w14:paraId="0B34B535" w14:textId="00186C07" w:rsidR="00962D1D" w:rsidRPr="00867284" w:rsidRDefault="00962D1D" w:rsidP="00962D1D">
      <w:pPr>
        <w:pStyle w:val="NoSpacing"/>
        <w:rPr>
          <w:sz w:val="24"/>
          <w:szCs w:val="24"/>
        </w:rPr>
      </w:pPr>
    </w:p>
    <w:p w14:paraId="43F4FDBE" w14:textId="107C4A56" w:rsidR="00962D1D" w:rsidRPr="00867284" w:rsidRDefault="00962D1D" w:rsidP="00962D1D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>Members of the Board present were:</w:t>
      </w:r>
    </w:p>
    <w:p w14:paraId="0B3C7B1F" w14:textId="511F91BC" w:rsidR="00962D1D" w:rsidRPr="00867284" w:rsidRDefault="00962D1D" w:rsidP="00962D1D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ab/>
      </w:r>
      <w:r w:rsidR="003A4979">
        <w:rPr>
          <w:sz w:val="24"/>
          <w:szCs w:val="24"/>
        </w:rPr>
        <w:t>Adam Selisker</w:t>
      </w:r>
      <w:r w:rsidR="003A4979" w:rsidRPr="00867284">
        <w:rPr>
          <w:sz w:val="24"/>
          <w:szCs w:val="24"/>
        </w:rPr>
        <w:t xml:space="preserve"> </w:t>
      </w:r>
    </w:p>
    <w:p w14:paraId="0BDD679F" w14:textId="183530AC" w:rsidR="00962D1D" w:rsidRPr="00867284" w:rsidRDefault="00962D1D" w:rsidP="009C3F43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ab/>
      </w:r>
      <w:r w:rsidR="006A5F5B">
        <w:rPr>
          <w:sz w:val="24"/>
          <w:szCs w:val="24"/>
        </w:rPr>
        <w:t xml:space="preserve">Dr. </w:t>
      </w:r>
      <w:r w:rsidRPr="00867284">
        <w:rPr>
          <w:sz w:val="24"/>
          <w:szCs w:val="24"/>
        </w:rPr>
        <w:t>Kimberly Rose</w:t>
      </w:r>
    </w:p>
    <w:p w14:paraId="77C851D1" w14:textId="60F5C9F2" w:rsidR="00AA04A3" w:rsidRDefault="00962D1D" w:rsidP="00AA04A3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 xml:space="preserve">             </w:t>
      </w:r>
      <w:r w:rsidR="00BC11A5">
        <w:rPr>
          <w:sz w:val="24"/>
          <w:szCs w:val="24"/>
        </w:rPr>
        <w:tab/>
      </w:r>
      <w:r w:rsidR="00AA04A3">
        <w:rPr>
          <w:sz w:val="24"/>
          <w:szCs w:val="24"/>
        </w:rPr>
        <w:t>Barry Moore</w:t>
      </w:r>
    </w:p>
    <w:p w14:paraId="5AF7B28A" w14:textId="490F18D7" w:rsidR="00AA04A3" w:rsidRDefault="00AA04A3" w:rsidP="00AA04A3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  <w:t>Paula Gasper</w:t>
      </w:r>
    </w:p>
    <w:p w14:paraId="4F22AB0A" w14:textId="61FCAA6D" w:rsidR="002E5FE1" w:rsidRDefault="00AA04A3" w:rsidP="00962D1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  <w:t>Robert Salzar</w:t>
      </w:r>
    </w:p>
    <w:p w14:paraId="19C019E9" w14:textId="77777777" w:rsidR="009059A6" w:rsidRDefault="009059A6" w:rsidP="00962D1D">
      <w:pPr>
        <w:pStyle w:val="NoSpacing"/>
        <w:rPr>
          <w:sz w:val="24"/>
          <w:szCs w:val="24"/>
        </w:rPr>
      </w:pPr>
    </w:p>
    <w:p w14:paraId="3C7EF84D" w14:textId="77777777" w:rsidR="00E713D1" w:rsidRPr="00867284" w:rsidRDefault="00E713D1" w:rsidP="00E713D1">
      <w:pPr>
        <w:pStyle w:val="BodyA"/>
        <w:ind w:right="0" w:hanging="2160"/>
        <w:rPr>
          <w:sz w:val="24"/>
          <w:szCs w:val="24"/>
        </w:rPr>
      </w:pPr>
      <w:r w:rsidRPr="00867284">
        <w:rPr>
          <w:sz w:val="24"/>
          <w:szCs w:val="24"/>
        </w:rPr>
        <w:t>Others present were:</w:t>
      </w:r>
    </w:p>
    <w:p w14:paraId="6E08821A" w14:textId="77777777" w:rsidR="00E713D1" w:rsidRPr="00867284" w:rsidRDefault="00E713D1" w:rsidP="00E713D1">
      <w:pPr>
        <w:pStyle w:val="BodyA"/>
        <w:ind w:right="0" w:hanging="1440"/>
        <w:rPr>
          <w:sz w:val="24"/>
          <w:szCs w:val="24"/>
        </w:rPr>
      </w:pPr>
      <w:r w:rsidRPr="00867284">
        <w:rPr>
          <w:sz w:val="24"/>
          <w:szCs w:val="24"/>
        </w:rPr>
        <w:t>Robert Pellegrino, Township Manager</w:t>
      </w:r>
    </w:p>
    <w:p w14:paraId="13B1A2C1" w14:textId="083EF602" w:rsidR="00E713D1" w:rsidRDefault="002759A2" w:rsidP="00E713D1">
      <w:pPr>
        <w:pStyle w:val="BodyA"/>
        <w:ind w:right="0" w:hanging="1440"/>
        <w:rPr>
          <w:sz w:val="24"/>
          <w:szCs w:val="24"/>
        </w:rPr>
      </w:pPr>
      <w:r>
        <w:rPr>
          <w:sz w:val="24"/>
          <w:szCs w:val="24"/>
        </w:rPr>
        <w:t>William Wert, Assistant Manager</w:t>
      </w:r>
    </w:p>
    <w:p w14:paraId="14E9E8E5" w14:textId="6B155C10" w:rsidR="009C3F43" w:rsidRDefault="009C3F43" w:rsidP="00E713D1">
      <w:pPr>
        <w:pStyle w:val="BodyA"/>
        <w:ind w:right="0" w:hanging="1440"/>
        <w:rPr>
          <w:sz w:val="24"/>
          <w:szCs w:val="24"/>
        </w:rPr>
      </w:pPr>
      <w:r>
        <w:rPr>
          <w:sz w:val="24"/>
          <w:szCs w:val="24"/>
        </w:rPr>
        <w:t>Julie Narisi, Finance Director</w:t>
      </w:r>
    </w:p>
    <w:p w14:paraId="49A9AEC2" w14:textId="2A373BFF" w:rsidR="006A5F5B" w:rsidRDefault="006A5F5B" w:rsidP="00E713D1">
      <w:pPr>
        <w:pStyle w:val="BodyA"/>
        <w:ind w:right="0" w:hanging="1440"/>
        <w:rPr>
          <w:sz w:val="24"/>
          <w:szCs w:val="24"/>
        </w:rPr>
      </w:pPr>
      <w:r>
        <w:rPr>
          <w:sz w:val="24"/>
          <w:szCs w:val="24"/>
        </w:rPr>
        <w:t>Alex Nagy, Staff Accountant</w:t>
      </w:r>
    </w:p>
    <w:p w14:paraId="5E1DCB95" w14:textId="77777777" w:rsidR="002759A2" w:rsidRPr="00867284" w:rsidRDefault="002759A2" w:rsidP="00E713D1">
      <w:pPr>
        <w:pStyle w:val="BodyA"/>
        <w:ind w:right="0" w:hanging="1440"/>
        <w:rPr>
          <w:sz w:val="24"/>
          <w:szCs w:val="24"/>
        </w:rPr>
      </w:pPr>
    </w:p>
    <w:p w14:paraId="30140170" w14:textId="32FE4164" w:rsidR="00347085" w:rsidRDefault="00E713D1" w:rsidP="002759A2">
      <w:pPr>
        <w:pStyle w:val="BodyA"/>
        <w:ind w:left="0" w:right="0" w:firstLine="0"/>
        <w:jc w:val="left"/>
        <w:rPr>
          <w:noProof/>
          <w:sz w:val="24"/>
          <w:szCs w:val="24"/>
        </w:rPr>
      </w:pPr>
      <w:r w:rsidRPr="00867284">
        <w:rPr>
          <w:sz w:val="24"/>
          <w:szCs w:val="24"/>
        </w:rPr>
        <w:t xml:space="preserve">Chairman </w:t>
      </w:r>
      <w:r w:rsidR="003A4979">
        <w:rPr>
          <w:sz w:val="24"/>
          <w:szCs w:val="24"/>
        </w:rPr>
        <w:t>Selisker</w:t>
      </w:r>
      <w:r w:rsidRPr="00867284">
        <w:rPr>
          <w:sz w:val="24"/>
          <w:szCs w:val="24"/>
        </w:rPr>
        <w:t xml:space="preserve"> stated the purpose of to</w:t>
      </w:r>
      <w:r w:rsidRPr="00867284">
        <w:rPr>
          <w:noProof/>
          <w:sz w:val="24"/>
          <w:szCs w:val="24"/>
        </w:rPr>
        <w:t>night’s</w:t>
      </w:r>
      <w:r w:rsidRPr="00867284">
        <w:rPr>
          <w:sz w:val="24"/>
          <w:szCs w:val="24"/>
        </w:rPr>
        <w:t xml:space="preserve"> meeting </w:t>
      </w:r>
      <w:r w:rsidRPr="007B374F">
        <w:rPr>
          <w:noProof/>
          <w:sz w:val="24"/>
          <w:szCs w:val="24"/>
        </w:rPr>
        <w:t>is</w:t>
      </w:r>
      <w:r w:rsidRPr="00867284">
        <w:rPr>
          <w:sz w:val="24"/>
          <w:szCs w:val="24"/>
        </w:rPr>
        <w:t xml:space="preserve"> </w:t>
      </w:r>
      <w:r w:rsidR="00347085" w:rsidRPr="00347085">
        <w:rPr>
          <w:noProof/>
          <w:sz w:val="24"/>
          <w:szCs w:val="24"/>
        </w:rPr>
        <w:t>to</w:t>
      </w:r>
      <w:r w:rsidR="00347085">
        <w:rPr>
          <w:noProof/>
          <w:sz w:val="24"/>
          <w:szCs w:val="24"/>
        </w:rPr>
        <w:t xml:space="preserve"> </w:t>
      </w:r>
      <w:r w:rsidR="00151BE2">
        <w:rPr>
          <w:noProof/>
          <w:sz w:val="24"/>
          <w:szCs w:val="24"/>
        </w:rPr>
        <w:t>discuss the proposed 20</w:t>
      </w:r>
      <w:r w:rsidR="00AA3BB9">
        <w:rPr>
          <w:noProof/>
          <w:sz w:val="24"/>
          <w:szCs w:val="24"/>
        </w:rPr>
        <w:t>2</w:t>
      </w:r>
      <w:r w:rsidR="00320936">
        <w:rPr>
          <w:noProof/>
          <w:sz w:val="24"/>
          <w:szCs w:val="24"/>
        </w:rPr>
        <w:t>4</w:t>
      </w:r>
      <w:r w:rsidR="009C3F43">
        <w:rPr>
          <w:noProof/>
          <w:sz w:val="24"/>
          <w:szCs w:val="24"/>
        </w:rPr>
        <w:t xml:space="preserve"> </w:t>
      </w:r>
      <w:r w:rsidR="00151BE2">
        <w:rPr>
          <w:noProof/>
          <w:sz w:val="24"/>
          <w:szCs w:val="24"/>
        </w:rPr>
        <w:t>draft preliminary budget</w:t>
      </w:r>
      <w:r w:rsidR="00151BE2" w:rsidRPr="006622AD">
        <w:rPr>
          <w:noProof/>
          <w:sz w:val="24"/>
          <w:szCs w:val="24"/>
        </w:rPr>
        <w:t xml:space="preserve">. </w:t>
      </w:r>
      <w:r w:rsidR="00BF2355">
        <w:rPr>
          <w:sz w:val="24"/>
          <w:szCs w:val="24"/>
        </w:rPr>
        <w:t xml:space="preserve"> The budget discussions began at 6:00 </w:t>
      </w:r>
      <w:r w:rsidR="00BF2355" w:rsidRPr="00347085">
        <w:rPr>
          <w:noProof/>
          <w:sz w:val="24"/>
          <w:szCs w:val="24"/>
        </w:rPr>
        <w:t>p</w:t>
      </w:r>
      <w:r w:rsidR="006A0A59">
        <w:rPr>
          <w:noProof/>
          <w:sz w:val="24"/>
          <w:szCs w:val="24"/>
        </w:rPr>
        <w:t>.</w:t>
      </w:r>
      <w:r w:rsidR="00BF2355" w:rsidRPr="00347085">
        <w:rPr>
          <w:noProof/>
          <w:sz w:val="24"/>
          <w:szCs w:val="24"/>
        </w:rPr>
        <w:t>m</w:t>
      </w:r>
      <w:r w:rsidR="002759A2">
        <w:rPr>
          <w:noProof/>
          <w:sz w:val="24"/>
          <w:szCs w:val="24"/>
        </w:rPr>
        <w:t xml:space="preserve">. </w:t>
      </w:r>
    </w:p>
    <w:p w14:paraId="62552AF8" w14:textId="785E47CE" w:rsidR="002759A2" w:rsidRDefault="002759A2" w:rsidP="002759A2">
      <w:pPr>
        <w:pStyle w:val="BodyA"/>
        <w:ind w:left="0" w:right="0" w:firstLine="0"/>
        <w:jc w:val="left"/>
        <w:rPr>
          <w:noProof/>
          <w:sz w:val="24"/>
          <w:szCs w:val="24"/>
        </w:rPr>
      </w:pPr>
    </w:p>
    <w:p w14:paraId="53F59043" w14:textId="62E93148" w:rsidR="002759A2" w:rsidRDefault="002759A2" w:rsidP="002759A2">
      <w:pPr>
        <w:pStyle w:val="BodyA"/>
        <w:ind w:left="0" w:right="0" w:firstLine="0"/>
        <w:jc w:val="left"/>
        <w:rPr>
          <w:noProof/>
          <w:sz w:val="24"/>
          <w:szCs w:val="24"/>
        </w:rPr>
      </w:pPr>
      <w:r>
        <w:rPr>
          <w:noProof/>
          <w:sz w:val="24"/>
          <w:szCs w:val="24"/>
        </w:rPr>
        <w:t>Mr. Pellegrino presented the budget and the Board had the opportunity to ask questions and offer inpu</w:t>
      </w:r>
      <w:r w:rsidR="00941FC2">
        <w:rPr>
          <w:noProof/>
          <w:sz w:val="24"/>
          <w:szCs w:val="24"/>
        </w:rPr>
        <w:t>t. No official action was taken.</w:t>
      </w:r>
      <w:r>
        <w:rPr>
          <w:noProof/>
          <w:sz w:val="24"/>
          <w:szCs w:val="24"/>
        </w:rPr>
        <w:t xml:space="preserve"> </w:t>
      </w:r>
      <w:r w:rsidR="00941FC2">
        <w:rPr>
          <w:noProof/>
          <w:sz w:val="24"/>
          <w:szCs w:val="24"/>
        </w:rPr>
        <w:t>T</w:t>
      </w:r>
      <w:r w:rsidR="00151BE2">
        <w:rPr>
          <w:noProof/>
          <w:sz w:val="24"/>
          <w:szCs w:val="24"/>
        </w:rPr>
        <w:t xml:space="preserve">here was </w:t>
      </w:r>
      <w:r>
        <w:rPr>
          <w:noProof/>
          <w:sz w:val="24"/>
          <w:szCs w:val="24"/>
        </w:rPr>
        <w:t xml:space="preserve">no public comment. </w:t>
      </w:r>
    </w:p>
    <w:p w14:paraId="7E326F3A" w14:textId="77777777" w:rsidR="00200C10" w:rsidRDefault="00200C10" w:rsidP="002759A2">
      <w:pPr>
        <w:pStyle w:val="BodyA"/>
        <w:ind w:left="0" w:right="0" w:firstLine="0"/>
        <w:jc w:val="left"/>
        <w:rPr>
          <w:noProof/>
          <w:sz w:val="24"/>
          <w:szCs w:val="24"/>
        </w:rPr>
      </w:pPr>
    </w:p>
    <w:p w14:paraId="4B130DF7" w14:textId="57CF4CE2" w:rsidR="00200C10" w:rsidRDefault="00200C10" w:rsidP="002759A2">
      <w:pPr>
        <w:pStyle w:val="BodyA"/>
        <w:ind w:left="0" w:right="0" w:firstLine="0"/>
        <w:jc w:val="left"/>
        <w:rPr>
          <w:noProof/>
          <w:sz w:val="24"/>
          <w:szCs w:val="24"/>
        </w:rPr>
      </w:pPr>
      <w:r>
        <w:rPr>
          <w:noProof/>
          <w:sz w:val="24"/>
          <w:szCs w:val="24"/>
        </w:rPr>
        <w:t>Barry Moore left the meeting</w:t>
      </w:r>
      <w:r w:rsidR="008363E4">
        <w:rPr>
          <w:noProof/>
          <w:sz w:val="24"/>
          <w:szCs w:val="24"/>
        </w:rPr>
        <w:t xml:space="preserve"> at 8:00 pm.</w:t>
      </w:r>
    </w:p>
    <w:p w14:paraId="1B999192" w14:textId="77777777" w:rsidR="008363E4" w:rsidRDefault="008363E4" w:rsidP="002759A2">
      <w:pPr>
        <w:pStyle w:val="BodyA"/>
        <w:ind w:left="0" w:right="0" w:firstLine="0"/>
        <w:jc w:val="left"/>
        <w:rPr>
          <w:noProof/>
          <w:sz w:val="24"/>
          <w:szCs w:val="24"/>
        </w:rPr>
      </w:pPr>
    </w:p>
    <w:p w14:paraId="1292EF7C" w14:textId="1EA8A458" w:rsidR="007C1716" w:rsidRDefault="00646ED8" w:rsidP="00962D1D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 xml:space="preserve">The meeting was adjourned at </w:t>
      </w:r>
      <w:r w:rsidR="00744286">
        <w:rPr>
          <w:sz w:val="24"/>
          <w:szCs w:val="24"/>
        </w:rPr>
        <w:t>8:15 pm.</w:t>
      </w:r>
    </w:p>
    <w:p w14:paraId="3CAE0B53" w14:textId="77777777" w:rsidR="00744286" w:rsidRDefault="00744286" w:rsidP="00962D1D">
      <w:pPr>
        <w:pStyle w:val="NoSpacing"/>
        <w:rPr>
          <w:sz w:val="24"/>
          <w:szCs w:val="24"/>
        </w:rPr>
      </w:pPr>
    </w:p>
    <w:p w14:paraId="0C76C484" w14:textId="4951CA72" w:rsidR="00744286" w:rsidRDefault="002975D5" w:rsidP="00962D1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Board met in Executive Session for approximately one hour. </w:t>
      </w:r>
      <w:r w:rsidR="00B0521B">
        <w:rPr>
          <w:sz w:val="24"/>
          <w:szCs w:val="24"/>
        </w:rPr>
        <w:t>Present for the Executive Session</w:t>
      </w:r>
      <w:r w:rsidR="004E4FE1">
        <w:rPr>
          <w:sz w:val="24"/>
          <w:szCs w:val="24"/>
        </w:rPr>
        <w:t xml:space="preserve"> </w:t>
      </w:r>
      <w:r w:rsidR="00C806F9">
        <w:rPr>
          <w:sz w:val="24"/>
          <w:szCs w:val="24"/>
        </w:rPr>
        <w:t>were (4) Board members,</w:t>
      </w:r>
      <w:r w:rsidR="00C95552">
        <w:rPr>
          <w:sz w:val="24"/>
          <w:szCs w:val="24"/>
        </w:rPr>
        <w:t xml:space="preserve"> the Township Manager, The Assistant Manager, Julie Narisi, Finance Director</w:t>
      </w:r>
      <w:r w:rsidR="004E4FE1">
        <w:rPr>
          <w:sz w:val="24"/>
          <w:szCs w:val="24"/>
        </w:rPr>
        <w:t>,</w:t>
      </w:r>
      <w:r w:rsidR="00C95552">
        <w:rPr>
          <w:sz w:val="24"/>
          <w:szCs w:val="24"/>
        </w:rPr>
        <w:t xml:space="preserve"> and Alex Nagy</w:t>
      </w:r>
      <w:r w:rsidR="00E84B2D">
        <w:rPr>
          <w:sz w:val="24"/>
          <w:szCs w:val="24"/>
        </w:rPr>
        <w:t xml:space="preserve"> Staff Accountant</w:t>
      </w:r>
      <w:r w:rsidR="0091621E">
        <w:rPr>
          <w:sz w:val="24"/>
          <w:szCs w:val="24"/>
        </w:rPr>
        <w:t>. Matters of personnel were discussed</w:t>
      </w:r>
      <w:r w:rsidR="00765111">
        <w:rPr>
          <w:sz w:val="24"/>
          <w:szCs w:val="24"/>
        </w:rPr>
        <w:t xml:space="preserve"> no official action was taken during the executive session and no official action is required </w:t>
      </w:r>
      <w:r w:rsidR="00F950C1">
        <w:rPr>
          <w:sz w:val="24"/>
          <w:szCs w:val="24"/>
        </w:rPr>
        <w:t>at a</w:t>
      </w:r>
      <w:r w:rsidR="00C0019A">
        <w:rPr>
          <w:sz w:val="24"/>
          <w:szCs w:val="24"/>
        </w:rPr>
        <w:t xml:space="preserve"> Board meeting as a result of the executive session.</w:t>
      </w:r>
      <w:r w:rsidR="0091621E">
        <w:rPr>
          <w:sz w:val="24"/>
          <w:szCs w:val="24"/>
        </w:rPr>
        <w:t xml:space="preserve"> </w:t>
      </w:r>
    </w:p>
    <w:p w14:paraId="57DC8733" w14:textId="77777777" w:rsidR="00C0019A" w:rsidRPr="00867284" w:rsidRDefault="00C0019A" w:rsidP="00962D1D">
      <w:pPr>
        <w:pStyle w:val="NoSpacing"/>
        <w:rPr>
          <w:sz w:val="24"/>
          <w:szCs w:val="24"/>
        </w:rPr>
      </w:pPr>
    </w:p>
    <w:p w14:paraId="27FA32AD" w14:textId="0219329C" w:rsidR="007C1716" w:rsidRDefault="007C1716" w:rsidP="00962D1D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  <w:t>Respectfully Submitted,</w:t>
      </w:r>
    </w:p>
    <w:p w14:paraId="1BB734C9" w14:textId="77777777" w:rsidR="00867284" w:rsidRPr="00867284" w:rsidRDefault="00867284" w:rsidP="00962D1D">
      <w:pPr>
        <w:pStyle w:val="NoSpacing"/>
        <w:rPr>
          <w:sz w:val="24"/>
          <w:szCs w:val="24"/>
        </w:rPr>
      </w:pPr>
    </w:p>
    <w:p w14:paraId="1F759EB6" w14:textId="7E5665A9" w:rsidR="007C1716" w:rsidRPr="00867284" w:rsidRDefault="007C1716" w:rsidP="00962D1D">
      <w:pPr>
        <w:pStyle w:val="NoSpacing"/>
        <w:rPr>
          <w:sz w:val="24"/>
          <w:szCs w:val="24"/>
        </w:rPr>
      </w:pPr>
    </w:p>
    <w:p w14:paraId="5386F16A" w14:textId="1A0E48A2" w:rsidR="007C1716" w:rsidRPr="00867284" w:rsidRDefault="007C1716" w:rsidP="00962D1D">
      <w:pPr>
        <w:pStyle w:val="NoSpacing"/>
        <w:rPr>
          <w:sz w:val="24"/>
          <w:szCs w:val="24"/>
        </w:rPr>
      </w:pP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  <w:t>_____________________________________</w:t>
      </w:r>
    </w:p>
    <w:p w14:paraId="14F8B241" w14:textId="7E0CD166" w:rsidR="00962D1D" w:rsidRDefault="007C1716" w:rsidP="00962D1D">
      <w:pPr>
        <w:pStyle w:val="NoSpacing"/>
      </w:pP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Pr="00867284">
        <w:rPr>
          <w:sz w:val="24"/>
          <w:szCs w:val="24"/>
        </w:rPr>
        <w:tab/>
      </w:r>
      <w:r w:rsidR="00902929">
        <w:rPr>
          <w:sz w:val="24"/>
          <w:szCs w:val="24"/>
        </w:rPr>
        <w:t>Paula Gasper</w:t>
      </w:r>
      <w:r w:rsidRPr="00867284">
        <w:rPr>
          <w:sz w:val="24"/>
          <w:szCs w:val="24"/>
        </w:rPr>
        <w:t>, Secretary</w:t>
      </w:r>
    </w:p>
    <w:p w14:paraId="005135A2" w14:textId="707C8A20" w:rsidR="00962D1D" w:rsidRDefault="00962D1D" w:rsidP="00962D1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962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F1578"/>
    <w:multiLevelType w:val="hybridMultilevel"/>
    <w:tmpl w:val="C4FCA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034CF"/>
    <w:multiLevelType w:val="hybridMultilevel"/>
    <w:tmpl w:val="72B60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944FDB"/>
    <w:multiLevelType w:val="hybridMultilevel"/>
    <w:tmpl w:val="800E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329555">
    <w:abstractNumId w:val="2"/>
  </w:num>
  <w:num w:numId="2" w16cid:durableId="1409383379">
    <w:abstractNumId w:val="0"/>
  </w:num>
  <w:num w:numId="3" w16cid:durableId="1936785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zc2NTI3NTQ1NzVT0lEKTi0uzszPAykwNKoFAFMssXstAAAA"/>
  </w:docVars>
  <w:rsids>
    <w:rsidRoot w:val="00962D1D"/>
    <w:rsid w:val="00151BE2"/>
    <w:rsid w:val="001E2D07"/>
    <w:rsid w:val="00200C10"/>
    <w:rsid w:val="002759A2"/>
    <w:rsid w:val="002975D5"/>
    <w:rsid w:val="002D26D4"/>
    <w:rsid w:val="002E5FE1"/>
    <w:rsid w:val="00320936"/>
    <w:rsid w:val="00347085"/>
    <w:rsid w:val="003A4979"/>
    <w:rsid w:val="003D7051"/>
    <w:rsid w:val="003E1FA2"/>
    <w:rsid w:val="004E0D4F"/>
    <w:rsid w:val="004E4FE1"/>
    <w:rsid w:val="00525EAE"/>
    <w:rsid w:val="005532B1"/>
    <w:rsid w:val="00607A87"/>
    <w:rsid w:val="00643B1B"/>
    <w:rsid w:val="00646ED8"/>
    <w:rsid w:val="006622AD"/>
    <w:rsid w:val="006A0A59"/>
    <w:rsid w:val="006A5F5B"/>
    <w:rsid w:val="00744286"/>
    <w:rsid w:val="00765111"/>
    <w:rsid w:val="00773887"/>
    <w:rsid w:val="007B2ACA"/>
    <w:rsid w:val="007B374F"/>
    <w:rsid w:val="007C1716"/>
    <w:rsid w:val="0080284E"/>
    <w:rsid w:val="008354D3"/>
    <w:rsid w:val="008363E4"/>
    <w:rsid w:val="00867284"/>
    <w:rsid w:val="00902929"/>
    <w:rsid w:val="009059A6"/>
    <w:rsid w:val="0091621E"/>
    <w:rsid w:val="00941FC2"/>
    <w:rsid w:val="00962D1D"/>
    <w:rsid w:val="009A44ED"/>
    <w:rsid w:val="009C3F43"/>
    <w:rsid w:val="00AA04A3"/>
    <w:rsid w:val="00AA3BB9"/>
    <w:rsid w:val="00B0521B"/>
    <w:rsid w:val="00B11711"/>
    <w:rsid w:val="00BC11A5"/>
    <w:rsid w:val="00BF2355"/>
    <w:rsid w:val="00C0019A"/>
    <w:rsid w:val="00C6720E"/>
    <w:rsid w:val="00C806F9"/>
    <w:rsid w:val="00C95552"/>
    <w:rsid w:val="00CA09D1"/>
    <w:rsid w:val="00D40765"/>
    <w:rsid w:val="00D84B6C"/>
    <w:rsid w:val="00DB36D7"/>
    <w:rsid w:val="00E55ACE"/>
    <w:rsid w:val="00E64E0A"/>
    <w:rsid w:val="00E713D1"/>
    <w:rsid w:val="00E84B2D"/>
    <w:rsid w:val="00E96C78"/>
    <w:rsid w:val="00F02319"/>
    <w:rsid w:val="00F06520"/>
    <w:rsid w:val="00F12F22"/>
    <w:rsid w:val="00F9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31C01"/>
  <w15:chartTrackingRefBased/>
  <w15:docId w15:val="{050CDCE4-085E-4142-BDCB-A7702873E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2D1D"/>
    <w:pPr>
      <w:spacing w:after="0" w:line="240" w:lineRule="auto"/>
    </w:pPr>
  </w:style>
  <w:style w:type="paragraph" w:customStyle="1" w:styleId="BodyA">
    <w:name w:val="Body A"/>
    <w:rsid w:val="00E713D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2160" w:right="720" w:hanging="720"/>
      <w:jc w:val="both"/>
    </w:pPr>
    <w:rPr>
      <w:rFonts w:ascii="Calibri" w:eastAsia="Calibri" w:hAnsi="Calibri" w:cs="Calibri"/>
      <w:color w:val="000000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37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7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4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CA8CA-E984-4831-A408-1334D47F6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04</Words>
  <Characters>1123</Characters>
  <Application>Microsoft Office Word</Application>
  <DocSecurity>0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ODonnell</dc:creator>
  <cp:keywords/>
  <dc:description/>
  <cp:lastModifiedBy>Lisa Russo</cp:lastModifiedBy>
  <cp:revision>21</cp:revision>
  <cp:lastPrinted>2021-11-10T17:17:00Z</cp:lastPrinted>
  <dcterms:created xsi:type="dcterms:W3CDTF">2023-11-07T20:37:00Z</dcterms:created>
  <dcterms:modified xsi:type="dcterms:W3CDTF">2023-11-1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f7c28b7303f41254716be51099416ebda14420737c4c7bdfd5486c8301547</vt:lpwstr>
  </property>
</Properties>
</file>